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tblpY="-1420"/>
        <w:tblW w:w="0" w:type="auto"/>
        <w:tblLook w:val="04A0" w:firstRow="1" w:lastRow="0" w:firstColumn="1" w:lastColumn="0" w:noHBand="0" w:noVBand="1"/>
      </w:tblPr>
      <w:tblGrid>
        <w:gridCol w:w="1212"/>
        <w:gridCol w:w="1333"/>
        <w:gridCol w:w="3119"/>
        <w:gridCol w:w="79"/>
        <w:gridCol w:w="1627"/>
        <w:gridCol w:w="761"/>
        <w:gridCol w:w="931"/>
      </w:tblGrid>
      <w:tr w:rsidR="00EE6EAA" w:rsidRPr="009A5B04" w14:paraId="326D1C07" w14:textId="77777777" w:rsidTr="005478F9">
        <w:trPr>
          <w:trHeight w:val="425"/>
        </w:trPr>
        <w:tc>
          <w:tcPr>
            <w:tcW w:w="1212" w:type="dxa"/>
            <w:vMerge w:val="restart"/>
            <w:tcBorders>
              <w:top w:val="nil"/>
            </w:tcBorders>
            <w:vAlign w:val="center"/>
          </w:tcPr>
          <w:p w14:paraId="2590796A" w14:textId="4E28F5DB" w:rsidR="00EE6EAA" w:rsidRPr="009A5B04" w:rsidRDefault="002556A3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gi</w:t>
            </w:r>
          </w:p>
        </w:tc>
        <w:tc>
          <w:tcPr>
            <w:tcW w:w="1333" w:type="dxa"/>
            <w:vMerge w:val="restart"/>
            <w:tcBorders>
              <w:top w:val="nil"/>
            </w:tcBorders>
            <w:vAlign w:val="center"/>
          </w:tcPr>
          <w:p w14:paraId="13B5926D" w14:textId="77777777" w:rsidR="00EE6EAA" w:rsidRPr="009A5B04" w:rsidRDefault="00EE6EAA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0736E" w:rsidRPr="009A5B04">
              <w:rPr>
                <w:rFonts w:ascii="Times New Roman" w:hAnsi="Times New Roman" w:cs="Times New Roman"/>
                <w:sz w:val="20"/>
                <w:szCs w:val="20"/>
              </w:rPr>
              <w:t>Kura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sal</w:t>
            </w:r>
          </w:p>
          <w:p w14:paraId="37BF08E2" w14:textId="035D40D7" w:rsidR="00EE6EAA" w:rsidRPr="009A5B04" w:rsidRDefault="00EE6EAA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1E1D53">
              <w:rPr>
                <w:rFonts w:ascii="Times New Roman" w:hAnsi="Times New Roman" w:cs="Times New Roman"/>
                <w:sz w:val="20"/>
                <w:szCs w:val="20"/>
              </w:rPr>
              <w:t>Olgusal</w:t>
            </w:r>
          </w:p>
        </w:tc>
        <w:tc>
          <w:tcPr>
            <w:tcW w:w="4825" w:type="dxa"/>
            <w:gridSpan w:val="3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14:paraId="36C4A32A" w14:textId="77777777" w:rsidR="00EE6EAA" w:rsidRPr="009A5B04" w:rsidRDefault="00EE6EAA" w:rsidP="009A5B0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tcBorders>
              <w:top w:val="nil"/>
            </w:tcBorders>
            <w:shd w:val="clear" w:color="auto" w:fill="767171" w:themeFill="background2" w:themeFillShade="80"/>
          </w:tcPr>
          <w:p w14:paraId="30B44CAA" w14:textId="77777777" w:rsidR="00EE6EAA" w:rsidRPr="009A5B04" w:rsidRDefault="00EE6EAA" w:rsidP="009A5B04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top w:val="nil"/>
            </w:tcBorders>
            <w:shd w:val="clear" w:color="auto" w:fill="767171" w:themeFill="background2" w:themeFillShade="80"/>
          </w:tcPr>
          <w:p w14:paraId="0FEDD766" w14:textId="77777777" w:rsidR="00EE6EAA" w:rsidRPr="009A5B04" w:rsidRDefault="00EE6EAA" w:rsidP="009A5B04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2E1DDDCC" w14:textId="77777777" w:rsidTr="00FF793E">
        <w:trPr>
          <w:trHeight w:val="275"/>
        </w:trPr>
        <w:tc>
          <w:tcPr>
            <w:tcW w:w="1212" w:type="dxa"/>
            <w:vMerge/>
          </w:tcPr>
          <w:p w14:paraId="1ED9065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6D4401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7ABBD6D" w14:textId="5AA3EB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328EB6DF" w14:textId="2D81B6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80A4C4D" w14:textId="4CB0038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445A0">
              <w:rPr>
                <w:rFonts w:ascii="Times New Roman" w:hAnsi="Times New Roman" w:cs="Times New Roman"/>
                <w:sz w:val="20"/>
                <w:szCs w:val="20"/>
              </w:rPr>
              <w:t>, 2</w:t>
            </w:r>
          </w:p>
        </w:tc>
      </w:tr>
      <w:tr w:rsidR="00E75C1D" w:rsidRPr="009A5B04" w14:paraId="6CE01D61" w14:textId="77777777" w:rsidTr="00FF793E">
        <w:trPr>
          <w:trHeight w:val="265"/>
        </w:trPr>
        <w:tc>
          <w:tcPr>
            <w:tcW w:w="1212" w:type="dxa"/>
            <w:vMerge/>
          </w:tcPr>
          <w:p w14:paraId="4AD29A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C8F2CD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BB77E9B" w14:textId="5D87FA4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7980E5FC" w14:textId="6441ADD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103E11E" w14:textId="21DE92C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5DE5B85D" w14:textId="77777777" w:rsidTr="00FF793E">
        <w:trPr>
          <w:trHeight w:val="265"/>
        </w:trPr>
        <w:tc>
          <w:tcPr>
            <w:tcW w:w="1212" w:type="dxa"/>
            <w:vMerge/>
          </w:tcPr>
          <w:p w14:paraId="67C4F9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</w:p>
        </w:tc>
        <w:tc>
          <w:tcPr>
            <w:tcW w:w="1333" w:type="dxa"/>
            <w:vMerge/>
          </w:tcPr>
          <w:p w14:paraId="0AA8763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BCB0931" w14:textId="4499BDA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372CA35F" w14:textId="7FF03E3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4684560B" w14:textId="40BCB0F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bookmarkEnd w:id="0"/>
      <w:tr w:rsidR="00E75C1D" w:rsidRPr="009A5B04" w14:paraId="10C3A6DF" w14:textId="77777777" w:rsidTr="00FF793E">
        <w:trPr>
          <w:trHeight w:val="265"/>
        </w:trPr>
        <w:tc>
          <w:tcPr>
            <w:tcW w:w="1212" w:type="dxa"/>
            <w:vMerge/>
          </w:tcPr>
          <w:p w14:paraId="50DEB5D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F365E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9841FB" w14:textId="590C8DA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0A27FA7A" w14:textId="3E8F408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AC0C7F4" w14:textId="1E1FDCA2" w:rsidR="00E75C1D" w:rsidRPr="009A5B04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E75C1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E75C1D" w:rsidRPr="009A5B04" w14:paraId="740B112A" w14:textId="77777777" w:rsidTr="00FF793E">
        <w:trPr>
          <w:trHeight w:val="265"/>
        </w:trPr>
        <w:tc>
          <w:tcPr>
            <w:tcW w:w="1212" w:type="dxa"/>
            <w:vMerge/>
          </w:tcPr>
          <w:p w14:paraId="5E7C533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2912D5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6860E17" w14:textId="51A3E49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0FD7893C" w14:textId="4B1022C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5AB88675" w14:textId="1821511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6C6F19DA" w14:textId="77777777" w:rsidTr="00FF793E">
        <w:trPr>
          <w:trHeight w:val="265"/>
        </w:trPr>
        <w:tc>
          <w:tcPr>
            <w:tcW w:w="1212" w:type="dxa"/>
            <w:vMerge/>
          </w:tcPr>
          <w:p w14:paraId="679E70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443E6D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BFB9F6B" w14:textId="178443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7F1FB97D" w14:textId="4512B0C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7F1BE6B8" w14:textId="25AEF286" w:rsidR="00E75C1D" w:rsidRPr="009A5B04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EE79B1C" w14:textId="77777777" w:rsidTr="00FF793E">
        <w:trPr>
          <w:trHeight w:val="265"/>
        </w:trPr>
        <w:tc>
          <w:tcPr>
            <w:tcW w:w="1212" w:type="dxa"/>
            <w:vMerge/>
          </w:tcPr>
          <w:p w14:paraId="734E5E1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07B993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0B13070" w14:textId="481B81A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689C1CA4" w14:textId="1099F20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4803A541" w14:textId="3234617F" w:rsidR="00E75C1D" w:rsidRPr="009A5B04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AC08209" w14:textId="77777777" w:rsidTr="00FF793E">
        <w:trPr>
          <w:trHeight w:val="265"/>
        </w:trPr>
        <w:tc>
          <w:tcPr>
            <w:tcW w:w="1212" w:type="dxa"/>
            <w:vMerge/>
          </w:tcPr>
          <w:p w14:paraId="26365B9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E6552B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23885A" w14:textId="624950A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4E32DC48" w14:textId="7CE77B8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10398C1A" w14:textId="17F1133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1E3BB3EE" w14:textId="77777777" w:rsidTr="00FF793E">
        <w:trPr>
          <w:trHeight w:val="265"/>
        </w:trPr>
        <w:tc>
          <w:tcPr>
            <w:tcW w:w="1212" w:type="dxa"/>
            <w:vMerge/>
          </w:tcPr>
          <w:p w14:paraId="09698E5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185CE4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5488377" w14:textId="31A751C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9E8531B" w14:textId="6CFB11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0C91BC8" w14:textId="58738A49" w:rsidR="00E75C1D" w:rsidRPr="009A5B04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8F08E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E75C1D" w:rsidRPr="009A5B04" w14:paraId="7714F3D9" w14:textId="77777777" w:rsidTr="00FF793E">
        <w:trPr>
          <w:trHeight w:val="265"/>
        </w:trPr>
        <w:tc>
          <w:tcPr>
            <w:tcW w:w="1212" w:type="dxa"/>
            <w:vMerge/>
          </w:tcPr>
          <w:p w14:paraId="737276F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94BDDB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E84AD09" w14:textId="7359345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</w:t>
            </w:r>
            <w:r w:rsidR="0095326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hakkında farkındalık</w:t>
            </w:r>
          </w:p>
        </w:tc>
        <w:tc>
          <w:tcPr>
            <w:tcW w:w="761" w:type="dxa"/>
          </w:tcPr>
          <w:p w14:paraId="02EF1507" w14:textId="76D4D5B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9067075" w14:textId="7E0986C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F63627F" w14:textId="77777777" w:rsidTr="00FF793E">
        <w:trPr>
          <w:trHeight w:val="265"/>
        </w:trPr>
        <w:tc>
          <w:tcPr>
            <w:tcW w:w="1212" w:type="dxa"/>
            <w:vMerge/>
          </w:tcPr>
          <w:p w14:paraId="36FA791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20407B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FA93008" w14:textId="6FAE488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08A464FF" w14:textId="5E171C8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5C3460F" w14:textId="5AC621B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341F353" w14:textId="77777777" w:rsidTr="00FF793E">
        <w:tc>
          <w:tcPr>
            <w:tcW w:w="1212" w:type="dxa"/>
            <w:vMerge/>
          </w:tcPr>
          <w:p w14:paraId="6CD3F82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AE3581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shd w:val="clear" w:color="auto" w:fill="767171" w:themeFill="background2" w:themeFillShade="80"/>
          </w:tcPr>
          <w:p w14:paraId="1EB8450D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19" w:type="dxa"/>
            <w:gridSpan w:val="3"/>
            <w:shd w:val="clear" w:color="auto" w:fill="767171" w:themeFill="background2" w:themeFillShade="80"/>
          </w:tcPr>
          <w:p w14:paraId="1E3DC882" w14:textId="5F25309D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</w:t>
            </w:r>
            <w:r w:rsidR="002A6A3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E</w:t>
            </w: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RLİLİKLERİ (TAY)</w:t>
            </w:r>
          </w:p>
        </w:tc>
      </w:tr>
      <w:tr w:rsidR="00E75C1D" w:rsidRPr="009A5B04" w14:paraId="6CE32FD4" w14:textId="77777777" w:rsidTr="00FF793E">
        <w:trPr>
          <w:trHeight w:val="1230"/>
        </w:trPr>
        <w:tc>
          <w:tcPr>
            <w:tcW w:w="1212" w:type="dxa"/>
            <w:vMerge/>
          </w:tcPr>
          <w:p w14:paraId="542097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  <w:tcBorders>
              <w:bottom w:val="single" w:sz="4" w:space="0" w:color="auto"/>
            </w:tcBorders>
          </w:tcPr>
          <w:p w14:paraId="0167067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</w:tcBorders>
          </w:tcPr>
          <w:p w14:paraId="25EBCB5F" w14:textId="37F045F6" w:rsidR="00E75C1D" w:rsidRPr="009A5B04" w:rsidRDefault="00E75C1D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1. Ortaöğretim düzeyinde kazanılan yeterliliklere dayalı olarak alanındaki güncel bilgileri içeren ders kitapları, uygulama araç-gereçleri ve diğer kaynaklarla desteklenen temel düzeydeki kuramsal ve uygulamalı bilgilere sahip olma.</w:t>
            </w:r>
          </w:p>
        </w:tc>
        <w:tc>
          <w:tcPr>
            <w:tcW w:w="3319" w:type="dxa"/>
            <w:gridSpan w:val="3"/>
            <w:tcBorders>
              <w:bottom w:val="single" w:sz="4" w:space="0" w:color="auto"/>
            </w:tcBorders>
          </w:tcPr>
          <w:p w14:paraId="7534E61C" w14:textId="4E8B6EDF" w:rsidR="001E1D53" w:rsidRDefault="001E1D53" w:rsidP="001E1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1. Matematik, f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bilimleri ve bu alanları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temel mühendisli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bilimlerine uygulan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konularında yeterli bilg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birikimine sahiptir.</w:t>
            </w:r>
          </w:p>
          <w:p w14:paraId="059E5C10" w14:textId="77777777" w:rsidR="001E1D53" w:rsidRPr="001E1D53" w:rsidRDefault="001E1D53" w:rsidP="001E1D5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AFEB4F" w14:textId="6A2CE05E" w:rsidR="00E75C1D" w:rsidRPr="009A5B04" w:rsidRDefault="001E1D53" w:rsidP="001E1D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2. Temel mühendisli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bölümleriyle ilgili tem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E1D53">
              <w:rPr>
                <w:rFonts w:ascii="Times New Roman" w:hAnsi="Times New Roman" w:cs="Times New Roman"/>
                <w:sz w:val="20"/>
                <w:szCs w:val="20"/>
              </w:rPr>
              <w:t>kavramlara sahiptir.</w:t>
            </w:r>
          </w:p>
        </w:tc>
      </w:tr>
      <w:tr w:rsidR="00E75C1D" w:rsidRPr="009A5B04" w14:paraId="68710C0C" w14:textId="77777777" w:rsidTr="007B5B77">
        <w:trPr>
          <w:trHeight w:val="425"/>
        </w:trPr>
        <w:tc>
          <w:tcPr>
            <w:tcW w:w="1212" w:type="dxa"/>
            <w:vMerge w:val="restart"/>
            <w:vAlign w:val="center"/>
          </w:tcPr>
          <w:p w14:paraId="62AEDB37" w14:textId="4D067B08" w:rsidR="007B5B77" w:rsidRPr="007B5B77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ceriler</w:t>
            </w:r>
          </w:p>
        </w:tc>
        <w:tc>
          <w:tcPr>
            <w:tcW w:w="1333" w:type="dxa"/>
            <w:vMerge w:val="restart"/>
            <w:vAlign w:val="center"/>
          </w:tcPr>
          <w:p w14:paraId="574FEEDF" w14:textId="51C440C9" w:rsidR="00E75C1D" w:rsidRPr="009A5B04" w:rsidRDefault="00E75C1D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7B7F62" w:rsidRPr="009A5B04">
              <w:rPr>
                <w:rFonts w:ascii="Times New Roman" w:hAnsi="Times New Roman" w:cs="Times New Roman"/>
                <w:sz w:val="20"/>
                <w:szCs w:val="20"/>
              </w:rPr>
              <w:t>Bilişsel</w:t>
            </w:r>
          </w:p>
          <w:p w14:paraId="308BD6F3" w14:textId="7D4B6DE7" w:rsidR="00E75C1D" w:rsidRPr="009A5B04" w:rsidRDefault="00E75C1D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7B7F62">
              <w:rPr>
                <w:rFonts w:ascii="Times New Roman" w:hAnsi="Times New Roman" w:cs="Times New Roman"/>
                <w:sz w:val="20"/>
                <w:szCs w:val="20"/>
              </w:rPr>
              <w:t>Uygulamalı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7FC1FE5E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50485109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0159ADE6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1217F503" w14:textId="77777777" w:rsidTr="00FF793E">
        <w:tc>
          <w:tcPr>
            <w:tcW w:w="1212" w:type="dxa"/>
            <w:vMerge/>
          </w:tcPr>
          <w:p w14:paraId="53E80AB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7F0ECE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0BDE1AA" w14:textId="22E5D5B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4F871EFC" w14:textId="3E6CF31A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0DBC766D" w14:textId="403A75A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2, 3, 4, 5 </w:t>
            </w:r>
          </w:p>
        </w:tc>
      </w:tr>
      <w:tr w:rsidR="00E75C1D" w:rsidRPr="009A5B04" w14:paraId="79DAA5D4" w14:textId="77777777" w:rsidTr="00FF793E">
        <w:tc>
          <w:tcPr>
            <w:tcW w:w="1212" w:type="dxa"/>
            <w:vMerge/>
          </w:tcPr>
          <w:p w14:paraId="3C1F3D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587F1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B46DCB0" w14:textId="6644FC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88D14D9" w14:textId="7798DAB6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7657232" w14:textId="18684B8E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 5</w:t>
            </w:r>
          </w:p>
        </w:tc>
      </w:tr>
      <w:tr w:rsidR="00E75C1D" w:rsidRPr="009A5B04" w14:paraId="2D1D3F02" w14:textId="77777777" w:rsidTr="00FF793E">
        <w:tc>
          <w:tcPr>
            <w:tcW w:w="1212" w:type="dxa"/>
            <w:vMerge/>
          </w:tcPr>
          <w:p w14:paraId="5418A2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02515E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9C6C11F" w14:textId="7FA0B30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18EB998E" w14:textId="2EBB1EFA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16EA784" w14:textId="381B700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2, 4, </w:t>
            </w:r>
            <w:r w:rsidR="0095326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E75C1D" w:rsidRPr="009A5B04" w14:paraId="470A9DAC" w14:textId="77777777" w:rsidTr="00FF793E">
        <w:tc>
          <w:tcPr>
            <w:tcW w:w="1212" w:type="dxa"/>
            <w:vMerge/>
          </w:tcPr>
          <w:p w14:paraId="6C36264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46675E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9C74870" w14:textId="5301019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0D32B8D9" w14:textId="2786DACF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DEA0D3C" w14:textId="0FA5891F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 5</w:t>
            </w:r>
          </w:p>
        </w:tc>
      </w:tr>
      <w:tr w:rsidR="00E75C1D" w:rsidRPr="009A5B04" w14:paraId="18D5EB57" w14:textId="77777777" w:rsidTr="00FF793E">
        <w:tc>
          <w:tcPr>
            <w:tcW w:w="1212" w:type="dxa"/>
            <w:vMerge/>
          </w:tcPr>
          <w:p w14:paraId="7D4FB8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6644CB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0DF53F6" w14:textId="68A7B7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12A4AB42" w14:textId="36D24D82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24AC0DE" w14:textId="7DFFE34A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</w:t>
            </w:r>
            <w:r w:rsidR="002445A0">
              <w:rPr>
                <w:rFonts w:ascii="Times New Roman" w:hAnsi="Times New Roman" w:cs="Times New Roman"/>
                <w:sz w:val="20"/>
                <w:szCs w:val="20"/>
              </w:rPr>
              <w:t xml:space="preserve"> 2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, 5</w:t>
            </w:r>
          </w:p>
        </w:tc>
      </w:tr>
      <w:tr w:rsidR="00E75C1D" w:rsidRPr="009A5B04" w14:paraId="29062E66" w14:textId="77777777" w:rsidTr="00FF793E">
        <w:tc>
          <w:tcPr>
            <w:tcW w:w="1212" w:type="dxa"/>
            <w:vMerge/>
          </w:tcPr>
          <w:p w14:paraId="61B22CF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B72E63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1F62BC3" w14:textId="0534D72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6BF9ADA1" w14:textId="0488E6A9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486F8DD" w14:textId="3917320E" w:rsidR="00E75C1D" w:rsidRPr="009A5B04" w:rsidRDefault="00FE50A1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2, </w:t>
            </w:r>
            <w:r w:rsidR="002445A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75C1D" w:rsidRPr="009A5B04" w14:paraId="1BD1C1F4" w14:textId="77777777" w:rsidTr="00FF793E">
        <w:tc>
          <w:tcPr>
            <w:tcW w:w="1212" w:type="dxa"/>
            <w:vMerge/>
          </w:tcPr>
          <w:p w14:paraId="3B3029F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1C71C5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E96D1C8" w14:textId="572F6F2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4AFAA485" w14:textId="1212F5CF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C866B5F" w14:textId="32FC74F2" w:rsidR="00E75C1D" w:rsidRPr="009A5B04" w:rsidRDefault="00FE50A1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356107DC" w14:textId="77777777" w:rsidTr="00FF793E">
        <w:tc>
          <w:tcPr>
            <w:tcW w:w="1212" w:type="dxa"/>
            <w:vMerge/>
          </w:tcPr>
          <w:p w14:paraId="590A681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F47E18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3A46B44" w14:textId="51C7FF8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55B3B431" w14:textId="4096422C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A14A73F" w14:textId="5600BF6A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5</w:t>
            </w:r>
          </w:p>
        </w:tc>
      </w:tr>
      <w:tr w:rsidR="00E75C1D" w:rsidRPr="009A5B04" w14:paraId="6534ACBB" w14:textId="77777777" w:rsidTr="00FF793E">
        <w:tc>
          <w:tcPr>
            <w:tcW w:w="1212" w:type="dxa"/>
            <w:vMerge/>
          </w:tcPr>
          <w:p w14:paraId="667752F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B5E7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F7D294D" w14:textId="00A318D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FA658D8" w14:textId="6697C164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BAB49A3" w14:textId="75BC38F8" w:rsidR="00E75C1D" w:rsidRPr="009A5B04" w:rsidRDefault="00FE50A1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D134F08" w14:textId="77777777" w:rsidTr="00FF793E">
        <w:tc>
          <w:tcPr>
            <w:tcW w:w="1212" w:type="dxa"/>
            <w:vMerge/>
          </w:tcPr>
          <w:p w14:paraId="209EDAC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93AF72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278A3D" w14:textId="0BFCC3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25EF0ECE" w14:textId="30F86C59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F17BF50" w14:textId="5FD7909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5</w:t>
            </w:r>
          </w:p>
        </w:tc>
      </w:tr>
      <w:tr w:rsidR="00E75C1D" w:rsidRPr="009A5B04" w14:paraId="6FA0EB3B" w14:textId="77777777" w:rsidTr="00FF793E">
        <w:tc>
          <w:tcPr>
            <w:tcW w:w="1212" w:type="dxa"/>
            <w:vMerge/>
          </w:tcPr>
          <w:p w14:paraId="58CBC01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B96336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C3F2E4A" w14:textId="7AE205D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4EDFC358" w14:textId="45615A43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7955E78C" w14:textId="23A5B867" w:rsidR="00E75C1D" w:rsidRPr="009A5B04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5</w:t>
            </w:r>
          </w:p>
        </w:tc>
      </w:tr>
      <w:tr w:rsidR="00E75C1D" w:rsidRPr="009A5B04" w14:paraId="595B0A27" w14:textId="77777777" w:rsidTr="00FF793E">
        <w:tc>
          <w:tcPr>
            <w:tcW w:w="1212" w:type="dxa"/>
            <w:vMerge/>
          </w:tcPr>
          <w:p w14:paraId="5606F13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3609B6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shd w:val="clear" w:color="auto" w:fill="767171" w:themeFill="background2" w:themeFillShade="80"/>
          </w:tcPr>
          <w:p w14:paraId="0C35AE42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19" w:type="dxa"/>
            <w:gridSpan w:val="3"/>
            <w:shd w:val="clear" w:color="auto" w:fill="767171" w:themeFill="background2" w:themeFillShade="80"/>
          </w:tcPr>
          <w:p w14:paraId="026AE18A" w14:textId="30C6EA0D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</w:t>
            </w:r>
            <w:r w:rsidR="002A6A3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E</w:t>
            </w: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RLİLİKLERİ (TAY)</w:t>
            </w:r>
          </w:p>
        </w:tc>
      </w:tr>
      <w:tr w:rsidR="00E75C1D" w:rsidRPr="009A5B04" w14:paraId="0604A9F4" w14:textId="77777777" w:rsidTr="00FF793E">
        <w:tc>
          <w:tcPr>
            <w:tcW w:w="1212" w:type="dxa"/>
            <w:vMerge/>
          </w:tcPr>
          <w:p w14:paraId="14A15BA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D45EC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</w:tcPr>
          <w:p w14:paraId="4E83A597" w14:textId="35A32990" w:rsidR="00E75C1D" w:rsidRPr="001D4CD5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1. Alanında edindiği temel düzeydeki kuramsal ve uygulamalı bilgileri aynı alanda bir ileri eğitim düzeyinde veya aynı düzeydeki bir alanda kullanabilme becerileri kazanma.</w:t>
            </w:r>
          </w:p>
          <w:p w14:paraId="2B7460C2" w14:textId="77777777" w:rsidR="00E75C1D" w:rsidRPr="001D4CD5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3A0525" w14:textId="219864BC" w:rsidR="00E75C1D" w:rsidRPr="009A5B04" w:rsidRDefault="00E75C1D" w:rsidP="001D4C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2. Alanında edindiği temel düzeydeki bilgi ve becerileri kullanarak, verileri yorumlayabilme ve değerlendirebilme, sorunları tanımlayabilme, analiz edebilme, kanıtlara dayalı çözüm önerileri geliştirebilme.</w:t>
            </w:r>
          </w:p>
        </w:tc>
        <w:tc>
          <w:tcPr>
            <w:tcW w:w="3319" w:type="dxa"/>
            <w:gridSpan w:val="3"/>
          </w:tcPr>
          <w:p w14:paraId="5FA3A719" w14:textId="277F0604" w:rsidR="007B5B77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1. Temel mühendislik bakış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açısı ile alanında tanımlan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mühendislik problemlerin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kavrar ve çözümlerini yapar.</w:t>
            </w:r>
          </w:p>
          <w:p w14:paraId="447C3A68" w14:textId="77777777" w:rsidR="002445A0" w:rsidRDefault="002445A0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E416F0" w14:textId="77777777" w:rsidR="007B5B77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2. Bir mühendislik uygula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için gerekli olan moder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teknik gereç ve araçları 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teknik eğitim alarak kullanır.</w:t>
            </w:r>
          </w:p>
          <w:p w14:paraId="71CCA5B8" w14:textId="77777777" w:rsidR="002445A0" w:rsidRDefault="002445A0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10566B" w14:textId="0C50B5EE" w:rsidR="007B5B77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3. Teknik resim yapar.</w:t>
            </w:r>
          </w:p>
          <w:p w14:paraId="09EB88CC" w14:textId="77777777" w:rsidR="002445A0" w:rsidRPr="007B5B77" w:rsidRDefault="002445A0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D003EF" w14:textId="7533B2FF" w:rsidR="007B5B77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4. Algoritmik düşünür.</w:t>
            </w:r>
          </w:p>
          <w:p w14:paraId="0DF02854" w14:textId="77777777" w:rsidR="002445A0" w:rsidRPr="007B5B77" w:rsidRDefault="002445A0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72035F" w14:textId="23F4BF02" w:rsidR="007B5B77" w:rsidRPr="007B5B77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5. Mühendislik problemlerinin</w:t>
            </w:r>
            <w:r w:rsidR="00D13A5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incelenmesi için deney</w:t>
            </w:r>
            <w:r w:rsidR="00D13A5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yapma, veri toplama,</w:t>
            </w:r>
            <w:r w:rsidR="00D13A5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toplanan verilerin sunumu ve</w:t>
            </w:r>
          </w:p>
          <w:p w14:paraId="1AB3FD2F" w14:textId="30E0951D" w:rsidR="00B11505" w:rsidRPr="009A5B04" w:rsidRDefault="007B5B77" w:rsidP="007B5B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B5B77">
              <w:rPr>
                <w:rFonts w:ascii="Times New Roman" w:hAnsi="Times New Roman" w:cs="Times New Roman"/>
                <w:sz w:val="20"/>
                <w:szCs w:val="20"/>
              </w:rPr>
              <w:t>temel yorumunu yapar.</w:t>
            </w:r>
          </w:p>
        </w:tc>
      </w:tr>
      <w:tr w:rsidR="00E75C1D" w:rsidRPr="009A5B04" w14:paraId="416F3B10" w14:textId="77777777" w:rsidTr="00B11505">
        <w:trPr>
          <w:trHeight w:val="425"/>
        </w:trPr>
        <w:tc>
          <w:tcPr>
            <w:tcW w:w="1212" w:type="dxa"/>
            <w:vMerge w:val="restart"/>
            <w:vAlign w:val="center"/>
          </w:tcPr>
          <w:p w14:paraId="7BF899C1" w14:textId="77777777" w:rsidR="00E75C1D" w:rsidRPr="009A5B04" w:rsidRDefault="00E75C1D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6C6E2B" w14:textId="19CDCA8B" w:rsidR="00E75C1D" w:rsidRPr="009A5B04" w:rsidRDefault="00B11505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E75C1D" w:rsidRPr="009A5B04">
              <w:rPr>
                <w:rFonts w:ascii="Times New Roman" w:hAnsi="Times New Roman" w:cs="Times New Roman"/>
                <w:sz w:val="20"/>
                <w:szCs w:val="20"/>
              </w:rPr>
              <w:t>etkinlikler</w:t>
            </w:r>
          </w:p>
        </w:tc>
        <w:tc>
          <w:tcPr>
            <w:tcW w:w="1333" w:type="dxa"/>
            <w:vMerge w:val="restart"/>
            <w:vAlign w:val="center"/>
          </w:tcPr>
          <w:p w14:paraId="2B9A682B" w14:textId="77777777" w:rsidR="00E75C1D" w:rsidRPr="009A5B04" w:rsidRDefault="00E75C1D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Bağımsız Çalışabilme ve Sorumluluk Alabilme Yetkinliği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5D9B0CDD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204972EC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3CCA8C25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57689B75" w14:textId="77777777" w:rsidTr="00FF793E">
        <w:tc>
          <w:tcPr>
            <w:tcW w:w="1212" w:type="dxa"/>
            <w:vMerge/>
          </w:tcPr>
          <w:p w14:paraId="6339A38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544A17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4F3C12E" w14:textId="5B97E27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3646BEDA" w14:textId="16BC12F9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314936D" w14:textId="205E11BE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3C296D6C" w14:textId="77777777" w:rsidTr="00FF793E">
        <w:tc>
          <w:tcPr>
            <w:tcW w:w="1212" w:type="dxa"/>
            <w:vMerge/>
          </w:tcPr>
          <w:p w14:paraId="6320AFB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801117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C08A95F" w14:textId="6CD79E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53568DEF" w14:textId="320DE4E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3A8FDD4C" w14:textId="0940B405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E770C7E" w14:textId="77777777" w:rsidTr="00FF793E">
        <w:tc>
          <w:tcPr>
            <w:tcW w:w="1212" w:type="dxa"/>
            <w:vMerge/>
          </w:tcPr>
          <w:p w14:paraId="238ED57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9A0F11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E4D6FD8" w14:textId="26F1724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2BC89AAB" w14:textId="7DC9B92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49E26CDC" w14:textId="1246D114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E900DAA" w14:textId="77777777" w:rsidTr="00FF793E">
        <w:tc>
          <w:tcPr>
            <w:tcW w:w="1212" w:type="dxa"/>
            <w:vMerge/>
          </w:tcPr>
          <w:p w14:paraId="0826E5B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4749D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4E884F6" w14:textId="17BA01D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2991D581" w14:textId="537CD51F" w:rsidR="00E75C1D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  <w:p w14:paraId="4741B2A0" w14:textId="0E29769F" w:rsidR="00284435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dxa"/>
          </w:tcPr>
          <w:p w14:paraId="3E6E751F" w14:textId="41CF94A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3F77DFF8" w14:textId="77777777" w:rsidTr="00FF793E">
        <w:tc>
          <w:tcPr>
            <w:tcW w:w="1212" w:type="dxa"/>
            <w:vMerge/>
          </w:tcPr>
          <w:p w14:paraId="032606B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4DD789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F693E30" w14:textId="55E6164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23837A6D" w14:textId="0AD7EB50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05FC69EA" w14:textId="7D836C4C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60F6E238" w14:textId="77777777" w:rsidTr="00FF793E">
        <w:tc>
          <w:tcPr>
            <w:tcW w:w="1212" w:type="dxa"/>
            <w:vMerge/>
          </w:tcPr>
          <w:p w14:paraId="74D7FC2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CF0E31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45E16B" w14:textId="76F0CAC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73E5B8CF" w14:textId="5F4C1BF1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4EEFCF77" w14:textId="35DEA834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EC39BD1" w14:textId="77777777" w:rsidTr="00FF793E">
        <w:tc>
          <w:tcPr>
            <w:tcW w:w="1212" w:type="dxa"/>
            <w:vMerge/>
          </w:tcPr>
          <w:p w14:paraId="006D8C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5B4781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770303F" w14:textId="0EA0F8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25F7CC12" w14:textId="2AA8543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2E5C8769" w14:textId="0277C0E3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760EB645" w14:textId="77777777" w:rsidTr="00FF793E">
        <w:tc>
          <w:tcPr>
            <w:tcW w:w="1212" w:type="dxa"/>
            <w:vMerge/>
          </w:tcPr>
          <w:p w14:paraId="213D5E2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A51744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1E6A288" w14:textId="50730B4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77F613F8" w14:textId="72C883A3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366905C2" w14:textId="2B18F2B0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ACAC73D" w14:textId="77777777" w:rsidTr="00FF793E">
        <w:tc>
          <w:tcPr>
            <w:tcW w:w="1212" w:type="dxa"/>
            <w:vMerge/>
          </w:tcPr>
          <w:p w14:paraId="628BC6A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750354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B18CB5F" w14:textId="688396F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113EC88B" w14:textId="25DE3F3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30A0257C" w14:textId="1FF53D73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16D52257" w14:textId="77777777" w:rsidTr="00FF793E">
        <w:tc>
          <w:tcPr>
            <w:tcW w:w="1212" w:type="dxa"/>
            <w:vMerge/>
          </w:tcPr>
          <w:p w14:paraId="204A23B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47D71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A12E052" w14:textId="1B43D0E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4134A39F" w14:textId="116F08FE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1B75F217" w14:textId="0E22FF53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B7B3E95" w14:textId="77777777" w:rsidTr="00FF793E">
        <w:tc>
          <w:tcPr>
            <w:tcW w:w="1212" w:type="dxa"/>
            <w:vMerge/>
          </w:tcPr>
          <w:p w14:paraId="287653F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E7FC6F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7015104" w14:textId="13B2373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388DEB62" w14:textId="6BB8A6A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378BDBC7" w14:textId="4A3A84B9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2E4896B8" w14:textId="77777777" w:rsidTr="00FF793E">
        <w:tc>
          <w:tcPr>
            <w:tcW w:w="1212" w:type="dxa"/>
            <w:vMerge/>
          </w:tcPr>
          <w:p w14:paraId="1C57A6A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9A0DCA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5B3F101F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1D5A5A58" w14:textId="5A0DC798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</w:t>
            </w:r>
            <w:r w:rsidR="002A6A3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E</w:t>
            </w: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RLİLİKLERİ (TAY)</w:t>
            </w:r>
          </w:p>
        </w:tc>
      </w:tr>
      <w:tr w:rsidR="00E75C1D" w:rsidRPr="009A5B04" w14:paraId="50E4AAA6" w14:textId="77777777" w:rsidTr="00FF793E">
        <w:tc>
          <w:tcPr>
            <w:tcW w:w="1212" w:type="dxa"/>
            <w:vMerge/>
          </w:tcPr>
          <w:p w14:paraId="31CAE5E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FE2158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5A57C0B" w14:textId="156B47B0" w:rsidR="00E75C1D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1. Alanı ile ilgili temel düzeydeki bir çalışmayı bağımsız olarak yürütebilme.</w:t>
            </w:r>
          </w:p>
          <w:p w14:paraId="4B80ACBF" w14:textId="77777777" w:rsidR="002445A0" w:rsidRPr="001D4CD5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F10301" w14:textId="4FA9F69D" w:rsidR="00E75C1D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2. Alanı ile ilgili uygulamalarda karşılaşılan ve öngörülemeyen karmaşık sorunları çözmek için ekip üyesi olarak sorumluluk alabilme.</w:t>
            </w:r>
          </w:p>
          <w:p w14:paraId="3D0E1902" w14:textId="77777777" w:rsidR="002445A0" w:rsidRPr="001D4CD5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9633AF" w14:textId="17B8ADC2" w:rsidR="00E75C1D" w:rsidRPr="009A5B04" w:rsidRDefault="00E75C1D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3. Sorumluluğu altında çalışanların bir proje çerçevesinde gelişimlerine yönelik etkinlikleri yürütebilme.</w:t>
            </w:r>
          </w:p>
        </w:tc>
        <w:tc>
          <w:tcPr>
            <w:tcW w:w="3398" w:type="dxa"/>
            <w:gridSpan w:val="4"/>
          </w:tcPr>
          <w:p w14:paraId="79EB3F34" w14:textId="217E3E4B" w:rsidR="00E75C1D" w:rsidRPr="009A5B04" w:rsidRDefault="00E75C1D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B11505" w:rsidRPr="00B11505">
              <w:rPr>
                <w:rFonts w:ascii="Times New Roman" w:hAnsi="Times New Roman" w:cs="Times New Roman"/>
                <w:sz w:val="20"/>
                <w:szCs w:val="20"/>
              </w:rPr>
              <w:t>Mühendislik takımlarında veya</w:t>
            </w:r>
            <w:r w:rsidR="00B1150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11505" w:rsidRPr="00B11505">
              <w:rPr>
                <w:rFonts w:ascii="Times New Roman" w:hAnsi="Times New Roman" w:cs="Times New Roman"/>
                <w:sz w:val="20"/>
                <w:szCs w:val="20"/>
              </w:rPr>
              <w:t>bireysel çalışır.</w:t>
            </w:r>
          </w:p>
        </w:tc>
      </w:tr>
      <w:tr w:rsidR="00E75C1D" w:rsidRPr="009A5B04" w14:paraId="30DC2464" w14:textId="77777777" w:rsidTr="00FF793E">
        <w:trPr>
          <w:trHeight w:val="425"/>
        </w:trPr>
        <w:tc>
          <w:tcPr>
            <w:tcW w:w="1212" w:type="dxa"/>
            <w:vMerge/>
          </w:tcPr>
          <w:p w14:paraId="6F7371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AE77AB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5D5B15F1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0A65B47E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7AC9F580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43A06DA9" w14:textId="77777777" w:rsidTr="005478F9">
        <w:tc>
          <w:tcPr>
            <w:tcW w:w="1212" w:type="dxa"/>
            <w:vMerge/>
          </w:tcPr>
          <w:p w14:paraId="086CD19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  <w:vAlign w:val="center"/>
          </w:tcPr>
          <w:p w14:paraId="3679A3C9" w14:textId="42A0EC60" w:rsidR="00E75C1D" w:rsidRPr="009A5B04" w:rsidRDefault="00E75C1D" w:rsidP="0054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Öğrenme Yetkinliği</w:t>
            </w:r>
          </w:p>
        </w:tc>
        <w:tc>
          <w:tcPr>
            <w:tcW w:w="4825" w:type="dxa"/>
            <w:gridSpan w:val="3"/>
          </w:tcPr>
          <w:p w14:paraId="738D193A" w14:textId="7D4C31C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070DC3A7" w14:textId="4B9F23E0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617A1A1" w14:textId="4C069740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125B57AD" w14:textId="77777777" w:rsidTr="00FF793E">
        <w:trPr>
          <w:trHeight w:val="242"/>
        </w:trPr>
        <w:tc>
          <w:tcPr>
            <w:tcW w:w="1212" w:type="dxa"/>
            <w:vMerge/>
          </w:tcPr>
          <w:p w14:paraId="7C9BD3D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11BE5F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650C616" w14:textId="6F1E365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3CBFFAE" w14:textId="66EB761B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41C7257" w14:textId="0E1B4141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1A5BC199" w14:textId="77777777" w:rsidTr="00FF793E">
        <w:trPr>
          <w:trHeight w:val="242"/>
        </w:trPr>
        <w:tc>
          <w:tcPr>
            <w:tcW w:w="1212" w:type="dxa"/>
            <w:vMerge/>
          </w:tcPr>
          <w:p w14:paraId="35D8C9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8BAF7C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7C17208" w14:textId="7518B24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7340485D" w14:textId="55F9D5D8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424FF1E" w14:textId="17C30557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9A2B5D8" w14:textId="77777777" w:rsidTr="00FF793E">
        <w:trPr>
          <w:trHeight w:val="242"/>
        </w:trPr>
        <w:tc>
          <w:tcPr>
            <w:tcW w:w="1212" w:type="dxa"/>
            <w:vMerge/>
          </w:tcPr>
          <w:p w14:paraId="4D1EB7B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E79C21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018B0F3" w14:textId="4F7B361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1E4908A9" w14:textId="6C8DA5D2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2DDFF94" w14:textId="0736D43D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02962AD2" w14:textId="77777777" w:rsidTr="00FF793E">
        <w:trPr>
          <w:trHeight w:val="242"/>
        </w:trPr>
        <w:tc>
          <w:tcPr>
            <w:tcW w:w="1212" w:type="dxa"/>
            <w:vMerge/>
          </w:tcPr>
          <w:p w14:paraId="52DA77E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23641F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68E70C9" w14:textId="44D5E48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71899BBE" w14:textId="111F47C7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728C83A" w14:textId="36AA192F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1CAB6E92" w14:textId="77777777" w:rsidTr="00FF793E">
        <w:trPr>
          <w:trHeight w:val="242"/>
        </w:trPr>
        <w:tc>
          <w:tcPr>
            <w:tcW w:w="1212" w:type="dxa"/>
            <w:vMerge/>
          </w:tcPr>
          <w:p w14:paraId="55F5744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47ADEA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8BB8342" w14:textId="5CAD957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0CA73A5F" w14:textId="781152B7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676F541" w14:textId="759AF3F8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48A2B35C" w14:textId="77777777" w:rsidTr="00FF793E">
        <w:trPr>
          <w:trHeight w:val="242"/>
        </w:trPr>
        <w:tc>
          <w:tcPr>
            <w:tcW w:w="1212" w:type="dxa"/>
            <w:vMerge/>
          </w:tcPr>
          <w:p w14:paraId="4D0035A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C1691A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8DE4235" w14:textId="0A4AEDF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719EA7DE" w14:textId="3D6C6220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E9AEDD3" w14:textId="23CBACAE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71692645" w14:textId="77777777" w:rsidTr="00FF793E">
        <w:trPr>
          <w:trHeight w:val="242"/>
        </w:trPr>
        <w:tc>
          <w:tcPr>
            <w:tcW w:w="1212" w:type="dxa"/>
            <w:vMerge/>
          </w:tcPr>
          <w:p w14:paraId="24C7A61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A3AA54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6E2889A" w14:textId="7796DA8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4B9F5B8E" w14:textId="0A1BD9EC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</w:t>
            </w:r>
          </w:p>
        </w:tc>
        <w:tc>
          <w:tcPr>
            <w:tcW w:w="931" w:type="dxa"/>
          </w:tcPr>
          <w:p w14:paraId="3B8827BC" w14:textId="76E141C7" w:rsidR="00E75C1D" w:rsidRPr="009A5B04" w:rsidRDefault="000D63A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2445A0">
              <w:rPr>
                <w:rFonts w:ascii="Times New Roman" w:hAnsi="Times New Roman" w:cs="Times New Roman"/>
                <w:sz w:val="20"/>
                <w:szCs w:val="20"/>
              </w:rPr>
              <w:t>, 2</w:t>
            </w:r>
          </w:p>
        </w:tc>
      </w:tr>
      <w:tr w:rsidR="00E75C1D" w:rsidRPr="009A5B04" w14:paraId="32965DB4" w14:textId="77777777" w:rsidTr="00FF793E">
        <w:trPr>
          <w:trHeight w:val="242"/>
        </w:trPr>
        <w:tc>
          <w:tcPr>
            <w:tcW w:w="1212" w:type="dxa"/>
            <w:vMerge/>
          </w:tcPr>
          <w:p w14:paraId="7214512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0798F8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283B90F" w14:textId="7149DAF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325F42D3" w14:textId="0D08714F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0B937258" w14:textId="38987DFE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25F5E61C" w14:textId="77777777" w:rsidTr="00FF793E">
        <w:trPr>
          <w:trHeight w:val="242"/>
        </w:trPr>
        <w:tc>
          <w:tcPr>
            <w:tcW w:w="1212" w:type="dxa"/>
            <w:vMerge/>
          </w:tcPr>
          <w:p w14:paraId="4D95A40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0C247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843CAD4" w14:textId="3962D81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1BC8F5D8" w14:textId="6B4BBDDE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078C21B6" w14:textId="4FF6A33D" w:rsidR="00E75C1D" w:rsidRPr="009A5B04" w:rsidRDefault="000D63A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E75C1D" w:rsidRPr="009A5B04" w14:paraId="2550ABC3" w14:textId="77777777" w:rsidTr="00FF793E">
        <w:trPr>
          <w:trHeight w:val="242"/>
        </w:trPr>
        <w:tc>
          <w:tcPr>
            <w:tcW w:w="1212" w:type="dxa"/>
            <w:vMerge/>
          </w:tcPr>
          <w:p w14:paraId="2D7C77A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B06290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6613E65" w14:textId="261E43F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Teknik uygulamaların evrensel ve toplumsal boyutlarda sağlık, çevre ve güvenlik üzerindeki etkileri ile çağın 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6BA399C1" w14:textId="6A9BF6B1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7E4E84FC" w14:textId="087088E1" w:rsidR="00E75C1D" w:rsidRPr="009A5B04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0D63A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E75C1D" w:rsidRPr="009A5B04" w14:paraId="157A6068" w14:textId="77777777" w:rsidTr="00FF793E">
        <w:tc>
          <w:tcPr>
            <w:tcW w:w="1212" w:type="dxa"/>
            <w:vMerge/>
          </w:tcPr>
          <w:p w14:paraId="553F3E6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6498B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7E7A5D8E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376414AF" w14:textId="5DAEE803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</w:t>
            </w:r>
            <w:r w:rsidR="002A6A3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E</w:t>
            </w: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RLİLİKLERİ (TAY)</w:t>
            </w:r>
          </w:p>
        </w:tc>
      </w:tr>
      <w:tr w:rsidR="00E75C1D" w:rsidRPr="009A5B04" w14:paraId="2426A987" w14:textId="77777777" w:rsidTr="00FF793E">
        <w:tc>
          <w:tcPr>
            <w:tcW w:w="1212" w:type="dxa"/>
            <w:vMerge/>
          </w:tcPr>
          <w:p w14:paraId="12D13FA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08413F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10064685" w14:textId="4666D068" w:rsidR="00E75C1D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1. Alanında edindiği temel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düzeydeki bilgi ve becerileri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eleştirel bir yaklaşımla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değerlendirebilme, öğrenme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gereksinimlerini belirleyebilme ve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karşılayabilme.</w:t>
            </w:r>
          </w:p>
          <w:p w14:paraId="0E1A99B0" w14:textId="77777777" w:rsidR="002445A0" w:rsidRPr="001D4CD5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CC225F" w14:textId="1A43A35D" w:rsidR="00E75C1D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2. Öğrenimini aynı alanda bir ileri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eğitim düzeyine veya aynı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düzeydeki bir mesleğe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yönlendirebilme.</w:t>
            </w:r>
          </w:p>
          <w:p w14:paraId="218A8119" w14:textId="77777777" w:rsidR="002445A0" w:rsidRPr="001D4CD5" w:rsidRDefault="002445A0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16726" w14:textId="22EEB894" w:rsidR="00E75C1D" w:rsidRPr="009A5B04" w:rsidRDefault="00E75C1D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3. Yaşam boyu öğrenme bilinci kazanmış olma.</w:t>
            </w:r>
          </w:p>
        </w:tc>
        <w:tc>
          <w:tcPr>
            <w:tcW w:w="3398" w:type="dxa"/>
            <w:gridSpan w:val="4"/>
            <w:tcBorders>
              <w:right w:val="single" w:sz="4" w:space="0" w:color="auto"/>
            </w:tcBorders>
          </w:tcPr>
          <w:p w14:paraId="64B7CA5F" w14:textId="234DC87A" w:rsidR="00B11505" w:rsidRPr="00B11505" w:rsidRDefault="00B11505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1.Yaşam boyu öğrenmen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gerekliliğinin bilincind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olduğunu alanındaki meslek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ve akademik gelişmeler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izleyerek gösterir, kendini</w:t>
            </w:r>
          </w:p>
          <w:p w14:paraId="79DB87EF" w14:textId="77777777" w:rsidR="00B11505" w:rsidRDefault="00B11505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sürekli yeniler.</w:t>
            </w:r>
          </w:p>
          <w:p w14:paraId="6D851978" w14:textId="77777777" w:rsidR="00B11505" w:rsidRPr="00B11505" w:rsidRDefault="00B11505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EA78BD" w14:textId="1A461861" w:rsidR="00E75C1D" w:rsidRPr="009A5B04" w:rsidRDefault="00B11505" w:rsidP="00B1150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2. Bir mühendislik uygulam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için gerekli olan moder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teknik gereç ve araçları 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11505">
              <w:rPr>
                <w:rFonts w:ascii="Times New Roman" w:hAnsi="Times New Roman" w:cs="Times New Roman"/>
                <w:sz w:val="20"/>
                <w:szCs w:val="20"/>
              </w:rPr>
              <w:t>teknik eğitim alarak kullanır.</w:t>
            </w:r>
          </w:p>
        </w:tc>
      </w:tr>
      <w:tr w:rsidR="00E75C1D" w:rsidRPr="009A5B04" w14:paraId="5E94DB56" w14:textId="77777777" w:rsidTr="005478F9">
        <w:trPr>
          <w:trHeight w:val="425"/>
        </w:trPr>
        <w:tc>
          <w:tcPr>
            <w:tcW w:w="1212" w:type="dxa"/>
            <w:vMerge w:val="restart"/>
            <w:tcBorders>
              <w:top w:val="nil"/>
            </w:tcBorders>
          </w:tcPr>
          <w:p w14:paraId="7A4262BA" w14:textId="77777777" w:rsidR="005478F9" w:rsidRPr="005478F9" w:rsidRDefault="005478F9" w:rsidP="005478F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  <w:vAlign w:val="center"/>
          </w:tcPr>
          <w:p w14:paraId="0057771D" w14:textId="77777777" w:rsidR="00E75C1D" w:rsidRPr="009A5B04" w:rsidRDefault="00E75C1D" w:rsidP="0054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İletişim ve Sosyal Yetkinlik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3681345B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15C24FF8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right w:val="nil"/>
            </w:tcBorders>
            <w:shd w:val="clear" w:color="auto" w:fill="767171" w:themeFill="background2" w:themeFillShade="80"/>
          </w:tcPr>
          <w:p w14:paraId="5A8294D7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72C09825" w14:textId="77777777" w:rsidTr="00FF793E">
        <w:tc>
          <w:tcPr>
            <w:tcW w:w="1212" w:type="dxa"/>
            <w:vMerge/>
          </w:tcPr>
          <w:p w14:paraId="0FAF6D4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FFFA0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22707EE" w14:textId="6BD48E0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7E67E9D5" w14:textId="721A4540" w:rsidR="00E75C1D" w:rsidRPr="009A5B04" w:rsidRDefault="00FF793E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</w:t>
            </w:r>
          </w:p>
        </w:tc>
        <w:tc>
          <w:tcPr>
            <w:tcW w:w="931" w:type="dxa"/>
          </w:tcPr>
          <w:p w14:paraId="73828F4E" w14:textId="59875241" w:rsidR="00E75C1D" w:rsidRPr="009A5B04" w:rsidRDefault="00FF793E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</w:t>
            </w:r>
          </w:p>
        </w:tc>
      </w:tr>
      <w:tr w:rsidR="00FF793E" w:rsidRPr="009A5B04" w14:paraId="0EEA2386" w14:textId="77777777" w:rsidTr="00FF793E">
        <w:tc>
          <w:tcPr>
            <w:tcW w:w="1212" w:type="dxa"/>
            <w:vMerge/>
          </w:tcPr>
          <w:p w14:paraId="6199CA8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3FBD6C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F6BE83C" w14:textId="54595E2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79B9325D" w14:textId="233C03B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</w:t>
            </w:r>
          </w:p>
        </w:tc>
        <w:tc>
          <w:tcPr>
            <w:tcW w:w="931" w:type="dxa"/>
          </w:tcPr>
          <w:p w14:paraId="50CE218E" w14:textId="376B6DF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</w:t>
            </w:r>
          </w:p>
        </w:tc>
      </w:tr>
      <w:tr w:rsidR="00FF793E" w:rsidRPr="009A5B04" w14:paraId="29F8BED1" w14:textId="77777777" w:rsidTr="00FF793E">
        <w:tc>
          <w:tcPr>
            <w:tcW w:w="1212" w:type="dxa"/>
            <w:vMerge/>
          </w:tcPr>
          <w:p w14:paraId="0A88725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F96E5E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AFE52D0" w14:textId="037F216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19BBE07D" w14:textId="0CF1637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579FD69A" w14:textId="161339A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</w:tr>
      <w:tr w:rsidR="00FF793E" w:rsidRPr="009A5B04" w14:paraId="5AB2C61B" w14:textId="77777777" w:rsidTr="00FF793E">
        <w:tc>
          <w:tcPr>
            <w:tcW w:w="1212" w:type="dxa"/>
            <w:vMerge/>
          </w:tcPr>
          <w:p w14:paraId="46BD2ED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2BAE2EB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A03208" w14:textId="3F30DDE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3AAC1C85" w14:textId="14FEA2C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77CEFC52" w14:textId="479363C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</w:tr>
      <w:tr w:rsidR="00FF793E" w:rsidRPr="009A5B04" w14:paraId="7228BCCE" w14:textId="77777777" w:rsidTr="00FF793E">
        <w:tc>
          <w:tcPr>
            <w:tcW w:w="1212" w:type="dxa"/>
            <w:vMerge/>
          </w:tcPr>
          <w:p w14:paraId="4555703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9BEA9B2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28108F4" w14:textId="50BCF7C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4B4132B6" w14:textId="624FBA1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1F434131" w14:textId="2F667B3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742AA547" w14:textId="77777777" w:rsidTr="00FF793E">
        <w:tc>
          <w:tcPr>
            <w:tcW w:w="1212" w:type="dxa"/>
            <w:vMerge/>
          </w:tcPr>
          <w:p w14:paraId="1FE01A0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3536DA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2A2D48B" w14:textId="7C7B3EF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1BC0C4EB" w14:textId="613540F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4D4F3ED7" w14:textId="042B5E2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</w:tr>
      <w:tr w:rsidR="00FF793E" w:rsidRPr="009A5B04" w14:paraId="629F940B" w14:textId="77777777" w:rsidTr="00FF793E">
        <w:tc>
          <w:tcPr>
            <w:tcW w:w="1212" w:type="dxa"/>
            <w:vMerge/>
          </w:tcPr>
          <w:p w14:paraId="7C981A5E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2388E9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EC24BC8" w14:textId="1F2CC07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7EE22247" w14:textId="247AD47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4449E9EA" w14:textId="1735FAEE" w:rsidR="00FF793E" w:rsidRPr="009A5B04" w:rsidRDefault="00246160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F793E" w:rsidRPr="009A5B04" w14:paraId="068F6D17" w14:textId="77777777" w:rsidTr="00FF793E">
        <w:tc>
          <w:tcPr>
            <w:tcW w:w="1212" w:type="dxa"/>
            <w:vMerge/>
          </w:tcPr>
          <w:p w14:paraId="1EFF424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19DDD2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391E31" w14:textId="12DF4FA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0A482A86" w14:textId="76E446F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  <w:tc>
          <w:tcPr>
            <w:tcW w:w="931" w:type="dxa"/>
          </w:tcPr>
          <w:p w14:paraId="0D941FAA" w14:textId="6EF78D8E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</w:tr>
      <w:tr w:rsidR="00FF793E" w:rsidRPr="009A5B04" w14:paraId="55E4E8B2" w14:textId="77777777" w:rsidTr="00FF793E">
        <w:tc>
          <w:tcPr>
            <w:tcW w:w="1212" w:type="dxa"/>
            <w:vMerge/>
          </w:tcPr>
          <w:p w14:paraId="48CA379E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0C48790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E9146A6" w14:textId="1BFF474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06503602" w14:textId="3CE2838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4E34AD30" w14:textId="2555754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</w:tr>
      <w:tr w:rsidR="00FF793E" w:rsidRPr="009A5B04" w14:paraId="13524C4C" w14:textId="77777777" w:rsidTr="00FF793E">
        <w:tc>
          <w:tcPr>
            <w:tcW w:w="1212" w:type="dxa"/>
            <w:vMerge/>
          </w:tcPr>
          <w:p w14:paraId="49BFE1D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1479B2B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318A4F4" w14:textId="2B5F576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337CE06F" w14:textId="11F46A6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58BADA37" w14:textId="4E0BC61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FF793E" w:rsidRPr="009A5B04" w14:paraId="2E54DE6C" w14:textId="77777777" w:rsidTr="00FF793E">
        <w:tc>
          <w:tcPr>
            <w:tcW w:w="1212" w:type="dxa"/>
            <w:vMerge/>
          </w:tcPr>
          <w:p w14:paraId="7A9DA2D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C7D541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F1017D4" w14:textId="03A9AD2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676EE433" w14:textId="1659DBB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24355D9C" w14:textId="304B265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</w:tr>
      <w:tr w:rsidR="00FF793E" w:rsidRPr="009A5B04" w14:paraId="30B2088F" w14:textId="77777777" w:rsidTr="00FF793E">
        <w:tc>
          <w:tcPr>
            <w:tcW w:w="1212" w:type="dxa"/>
            <w:vMerge/>
          </w:tcPr>
          <w:p w14:paraId="4761847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3240A0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18A14985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7E8E35C7" w14:textId="1A07941B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</w:t>
            </w:r>
            <w:r w:rsidR="002A6A3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E</w:t>
            </w: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RLİLİKLERİ (TAY)</w:t>
            </w:r>
          </w:p>
        </w:tc>
      </w:tr>
      <w:tr w:rsidR="00FF793E" w:rsidRPr="009A5B04" w14:paraId="43BB05D1" w14:textId="77777777" w:rsidTr="00FF793E">
        <w:tc>
          <w:tcPr>
            <w:tcW w:w="1212" w:type="dxa"/>
            <w:vMerge/>
          </w:tcPr>
          <w:p w14:paraId="38FF13C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CA61A6D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2C33E7D" w14:textId="47FCD2FC" w:rsidR="00FF793E" w:rsidRPr="001D4CD5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1. Alanı ile ilgili konularda sahip olduğu temel bilgi ve beceriler düzeyinde düşüncelerini yazılı ve sözlü iletişim yoluyla aktarabilme.</w:t>
            </w:r>
          </w:p>
          <w:p w14:paraId="3740FCD4" w14:textId="0572ADB5" w:rsidR="00FF793E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 Alanı ile ilgili konularda düşüncelerini ve sorunlara ilişkin çözüm önerilerini uzman olan ve olmayan kişilerle paylaşabilme.</w:t>
            </w:r>
          </w:p>
          <w:p w14:paraId="53561119" w14:textId="77777777" w:rsidR="002445A0" w:rsidRDefault="002445A0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302C6D" w14:textId="68FFC806" w:rsidR="00FF793E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3. Bir yabancı dili en az Avrupa Dil Portföyü A2 Genel Düzeyi’nde kullanarak alanındaki bilgileri izleyebilme ve meslektaşları ile iletişim kurabilme.</w:t>
            </w:r>
          </w:p>
          <w:p w14:paraId="7EC82DB5" w14:textId="77777777" w:rsidR="002445A0" w:rsidRPr="001D4CD5" w:rsidRDefault="002445A0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562DE1" w14:textId="21E6056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4. Alanının gerektirdiği en az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Avrupa Bilgisayar Kullanma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Lisansı Temel Düzeyinde bilgisayar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yazılımı ile birlikte bilişim ve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iletişim teknolojilerini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kullanabilme.</w:t>
            </w:r>
          </w:p>
        </w:tc>
        <w:tc>
          <w:tcPr>
            <w:tcW w:w="3398" w:type="dxa"/>
            <w:gridSpan w:val="4"/>
          </w:tcPr>
          <w:p w14:paraId="6FC94120" w14:textId="11AECC70" w:rsidR="00F60A42" w:rsidRPr="00F60A42" w:rsidRDefault="00F60A42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0A4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Alanının gerektirdiği en az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Avrupa Bilgisayar Kullanm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Lisansı Temel Düzeyind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 xml:space="preserve">bilgisayar yazılımı ile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irlik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bilişim ve iletişi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teknolojilerini kullanır.</w:t>
            </w:r>
          </w:p>
          <w:p w14:paraId="7936477A" w14:textId="77777777" w:rsidR="00F60A42" w:rsidRDefault="00F60A42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7CCC04" w14:textId="71C0B709" w:rsidR="00F60A42" w:rsidRPr="00F60A42" w:rsidRDefault="00F60A42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2. Bir yabancı dili en az Avrup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Dil Portföyü A2 Gen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Düzeyinde kullanara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alanındaki bilgileri izler v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meslektaşları ile iletişim kurar.</w:t>
            </w:r>
          </w:p>
          <w:p w14:paraId="502E5953" w14:textId="77777777" w:rsidR="00F60A42" w:rsidRDefault="00F60A42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B39DD6" w14:textId="2CC8A7D1" w:rsidR="00FF793E" w:rsidRPr="009A5B04" w:rsidRDefault="00F60A42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3.Teknik resim kullanara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teknik iletişim kurar.</w:t>
            </w:r>
          </w:p>
        </w:tc>
      </w:tr>
      <w:tr w:rsidR="00FF793E" w:rsidRPr="009A5B04" w14:paraId="71C1B7F2" w14:textId="77777777" w:rsidTr="005478F9">
        <w:tc>
          <w:tcPr>
            <w:tcW w:w="1212" w:type="dxa"/>
            <w:vMerge/>
          </w:tcPr>
          <w:p w14:paraId="78DAEC0D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  <w:vAlign w:val="center"/>
          </w:tcPr>
          <w:p w14:paraId="20117554" w14:textId="77777777" w:rsidR="00FF793E" w:rsidRPr="009A5B04" w:rsidRDefault="00FF793E" w:rsidP="0054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Alana Özgü </w:t>
            </w:r>
          </w:p>
          <w:p w14:paraId="58CEC957" w14:textId="77777777" w:rsidR="00FF793E" w:rsidRPr="009A5B04" w:rsidRDefault="00FF793E" w:rsidP="0054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etkinlik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100F06CB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2B845AB6" w14:textId="77777777" w:rsidR="00FF793E" w:rsidRPr="009A5B04" w:rsidRDefault="00FF793E" w:rsidP="00FF793E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right w:val="nil"/>
            </w:tcBorders>
            <w:shd w:val="clear" w:color="auto" w:fill="767171" w:themeFill="background2" w:themeFillShade="80"/>
          </w:tcPr>
          <w:p w14:paraId="0F98BE1A" w14:textId="77777777" w:rsidR="00FF793E" w:rsidRPr="009A5B04" w:rsidRDefault="00FF793E" w:rsidP="00FF793E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FF793E" w:rsidRPr="009A5B04" w14:paraId="4E8A00E1" w14:textId="77777777" w:rsidTr="00FF793E">
        <w:tc>
          <w:tcPr>
            <w:tcW w:w="1212" w:type="dxa"/>
            <w:vMerge/>
          </w:tcPr>
          <w:p w14:paraId="2FBAAA3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720B7A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D3259EF" w14:textId="6B6150C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7FB0FE9C" w14:textId="723490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424B03E" w14:textId="0F9598A1" w:rsidR="00FF793E" w:rsidRPr="009A5B04" w:rsidRDefault="005C41D3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37186D2B" w14:textId="77777777" w:rsidTr="00FF793E">
        <w:tc>
          <w:tcPr>
            <w:tcW w:w="1212" w:type="dxa"/>
            <w:vMerge/>
          </w:tcPr>
          <w:p w14:paraId="1F50A71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426A75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9EDD4B3" w14:textId="0F653BA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4059DB0" w14:textId="1F32B63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667F276D" w14:textId="236877E0" w:rsidR="00FF793E" w:rsidRPr="009A5B04" w:rsidRDefault="005C41D3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03679976" w14:textId="77777777" w:rsidTr="00FF793E">
        <w:tc>
          <w:tcPr>
            <w:tcW w:w="1212" w:type="dxa"/>
            <w:vMerge/>
          </w:tcPr>
          <w:p w14:paraId="6D30AD7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F7BD76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D040367" w14:textId="39AE99F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2E037709" w14:textId="77857E0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55FA6E55" w14:textId="3880BEFB" w:rsidR="00FF793E" w:rsidRPr="009A5B04" w:rsidRDefault="005C41D3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1AA4E07A" w14:textId="77777777" w:rsidTr="00FF793E">
        <w:tc>
          <w:tcPr>
            <w:tcW w:w="1212" w:type="dxa"/>
            <w:vMerge/>
          </w:tcPr>
          <w:p w14:paraId="3876EA8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51032C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977FDAB" w14:textId="7A563F5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2B4B3DA6" w14:textId="57418E4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088C973" w14:textId="2F11FBF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12004D1B" w14:textId="77777777" w:rsidTr="00FF793E">
        <w:tc>
          <w:tcPr>
            <w:tcW w:w="1212" w:type="dxa"/>
            <w:vMerge/>
          </w:tcPr>
          <w:p w14:paraId="4BD9D50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ECF7BE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8D277B5" w14:textId="59C91B4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3D474C92" w14:textId="08FC978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3515394" w14:textId="0ED2263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0D068A10" w14:textId="77777777" w:rsidTr="00FF793E">
        <w:tc>
          <w:tcPr>
            <w:tcW w:w="1212" w:type="dxa"/>
            <w:vMerge/>
          </w:tcPr>
          <w:p w14:paraId="309AAD7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8FEACD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D3892F0" w14:textId="1327C2C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1E69BFD4" w14:textId="5D4D1BE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59F0FC29" w14:textId="382216D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58613B93" w14:textId="77777777" w:rsidTr="00FF793E">
        <w:tc>
          <w:tcPr>
            <w:tcW w:w="1212" w:type="dxa"/>
            <w:vMerge/>
          </w:tcPr>
          <w:p w14:paraId="5220934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6BF5E6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94FA5F" w14:textId="7767A27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0C55D266" w14:textId="5637A2E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53755C42" w14:textId="4460DD2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7714D242" w14:textId="77777777" w:rsidTr="00FF793E">
        <w:tc>
          <w:tcPr>
            <w:tcW w:w="1212" w:type="dxa"/>
            <w:vMerge/>
          </w:tcPr>
          <w:p w14:paraId="253749F3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51CB70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9A794BD" w14:textId="5DD13B3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3D01EBC7" w14:textId="659D92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DBF1853" w14:textId="54D9872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340C3263" w14:textId="77777777" w:rsidTr="00FF793E">
        <w:tc>
          <w:tcPr>
            <w:tcW w:w="1212" w:type="dxa"/>
            <w:vMerge/>
          </w:tcPr>
          <w:p w14:paraId="16BF9F3C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04C8B80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3908B03" w14:textId="3EDAD5C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B31BFF0" w14:textId="2F71A05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E9D4FD3" w14:textId="4063D164" w:rsidR="00FF793E" w:rsidRPr="009A5B04" w:rsidRDefault="005C41D3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6044B5C2" w14:textId="77777777" w:rsidTr="00FF793E">
        <w:tc>
          <w:tcPr>
            <w:tcW w:w="1212" w:type="dxa"/>
            <w:vMerge/>
          </w:tcPr>
          <w:p w14:paraId="52F5C68C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9CEC6B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CAB57B7" w14:textId="6C46F5D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6450E883" w14:textId="690F2D6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EF4CC0D" w14:textId="72201BD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601C1A6C" w14:textId="77777777" w:rsidTr="00FF793E">
        <w:tc>
          <w:tcPr>
            <w:tcW w:w="1212" w:type="dxa"/>
            <w:vMerge/>
          </w:tcPr>
          <w:p w14:paraId="295DD59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FD7B76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1A4CBEE" w14:textId="7953650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0A30428E" w14:textId="064D155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875F3EF" w14:textId="2E0190D2" w:rsidR="00FF793E" w:rsidRPr="009A5B04" w:rsidRDefault="005C41D3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5D55051E" w14:textId="77777777" w:rsidTr="00FF793E">
        <w:trPr>
          <w:trHeight w:val="909"/>
        </w:trPr>
        <w:tc>
          <w:tcPr>
            <w:tcW w:w="1212" w:type="dxa"/>
            <w:vMerge/>
          </w:tcPr>
          <w:p w14:paraId="3F20EC0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  <w:tcBorders>
              <w:bottom w:val="single" w:sz="4" w:space="0" w:color="auto"/>
            </w:tcBorders>
          </w:tcPr>
          <w:p w14:paraId="6D0BA77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14:paraId="7324D27A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14:paraId="66AB8688" w14:textId="2FC9A18F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</w:t>
            </w:r>
            <w:r w:rsidR="002A6A3A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E</w:t>
            </w: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RLİLİKLERİ (TAY)</w:t>
            </w:r>
          </w:p>
        </w:tc>
      </w:tr>
      <w:tr w:rsidR="00FF793E" w:rsidRPr="009A5B04" w14:paraId="147A21B1" w14:textId="77777777" w:rsidTr="00FF793E">
        <w:tc>
          <w:tcPr>
            <w:tcW w:w="1212" w:type="dxa"/>
            <w:vMerge/>
          </w:tcPr>
          <w:p w14:paraId="21B2377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D0611A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A001F9C" w14:textId="76C28F7E" w:rsidR="00FF793E" w:rsidRPr="001D4CD5" w:rsidRDefault="00FF793E" w:rsidP="00FF793E">
            <w:pPr>
              <w:pStyle w:val="Default"/>
              <w:rPr>
                <w:sz w:val="20"/>
                <w:szCs w:val="20"/>
              </w:rPr>
            </w:pPr>
            <w:r w:rsidRPr="001D4CD5">
              <w:rPr>
                <w:sz w:val="20"/>
                <w:szCs w:val="20"/>
              </w:rPr>
              <w:t>1. Alanı ile ilgili verilerin</w:t>
            </w:r>
            <w:r w:rsidR="00F60A42" w:rsidRPr="001D4CD5">
              <w:rPr>
                <w:sz w:val="20"/>
                <w:szCs w:val="20"/>
              </w:rPr>
              <w:t xml:space="preserve"> </w:t>
            </w:r>
            <w:r w:rsidRPr="001D4CD5">
              <w:rPr>
                <w:sz w:val="20"/>
                <w:szCs w:val="20"/>
              </w:rPr>
              <w:t>toplanması, uygulanması ve</w:t>
            </w:r>
            <w:r w:rsidR="00F60A42" w:rsidRPr="001D4CD5">
              <w:rPr>
                <w:sz w:val="20"/>
                <w:szCs w:val="20"/>
              </w:rPr>
              <w:t xml:space="preserve"> </w:t>
            </w:r>
            <w:r w:rsidRPr="001D4CD5">
              <w:rPr>
                <w:sz w:val="20"/>
                <w:szCs w:val="20"/>
              </w:rPr>
              <w:t>sonuçlarının duyurulması</w:t>
            </w:r>
            <w:r w:rsidR="00F60A42" w:rsidRPr="001D4CD5">
              <w:rPr>
                <w:sz w:val="20"/>
                <w:szCs w:val="20"/>
              </w:rPr>
              <w:t xml:space="preserve"> </w:t>
            </w:r>
            <w:r w:rsidRPr="001D4CD5">
              <w:rPr>
                <w:sz w:val="20"/>
                <w:szCs w:val="20"/>
              </w:rPr>
              <w:t>aşamalarında toplumsal, bilimsel,</w:t>
            </w:r>
            <w:r w:rsidR="00F60A42" w:rsidRPr="001D4CD5">
              <w:rPr>
                <w:sz w:val="20"/>
                <w:szCs w:val="20"/>
              </w:rPr>
              <w:t xml:space="preserve"> </w:t>
            </w:r>
            <w:r w:rsidRPr="001D4CD5">
              <w:rPr>
                <w:sz w:val="20"/>
                <w:szCs w:val="20"/>
              </w:rPr>
              <w:t>kültürel ve etik değerlere sahip</w:t>
            </w:r>
            <w:r w:rsidR="00F60A42" w:rsidRPr="001D4CD5">
              <w:rPr>
                <w:sz w:val="20"/>
                <w:szCs w:val="20"/>
              </w:rPr>
              <w:t xml:space="preserve"> </w:t>
            </w:r>
            <w:r w:rsidRPr="001D4CD5">
              <w:rPr>
                <w:sz w:val="20"/>
                <w:szCs w:val="20"/>
              </w:rPr>
              <w:t xml:space="preserve">olma. </w:t>
            </w:r>
          </w:p>
          <w:p w14:paraId="676FDA0A" w14:textId="7EB3306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D4CD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 Sosyal hakların evrenselliği,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sosyal adalet, kalite ve kültürel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değerler ile çevre koruma, iş sağlığı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ve güvenliği konularında yeterli</w:t>
            </w:r>
            <w:r w:rsidR="00F60A42" w:rsidRPr="001D4C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D4CD5">
              <w:rPr>
                <w:rFonts w:ascii="Times New Roman" w:hAnsi="Times New Roman" w:cs="Times New Roman"/>
                <w:sz w:val="20"/>
                <w:szCs w:val="20"/>
              </w:rPr>
              <w:t>bilince sahip olma.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398" w:type="dxa"/>
            <w:gridSpan w:val="4"/>
          </w:tcPr>
          <w:p w14:paraId="1AFA6ED2" w14:textId="1D09C138" w:rsidR="00FF793E" w:rsidRPr="009A5B04" w:rsidRDefault="00F60A42" w:rsidP="00F60A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0A4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 Mühendislik uygulamalarınd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meslek etiğinin gözetilmes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konusunda farkındalığ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60A42">
              <w:rPr>
                <w:rFonts w:ascii="Times New Roman" w:hAnsi="Times New Roman" w:cs="Times New Roman"/>
                <w:sz w:val="20"/>
                <w:szCs w:val="20"/>
              </w:rPr>
              <w:t>sahiptir.</w:t>
            </w:r>
          </w:p>
        </w:tc>
      </w:tr>
    </w:tbl>
    <w:p w14:paraId="2C6B4E01" w14:textId="77777777" w:rsidR="00DA0494" w:rsidRPr="009A5B04" w:rsidRDefault="00DA0494" w:rsidP="001D4CD5">
      <w:pPr>
        <w:rPr>
          <w:rFonts w:ascii="Times New Roman" w:hAnsi="Times New Roman" w:cs="Times New Roman"/>
          <w:sz w:val="20"/>
          <w:szCs w:val="20"/>
        </w:rPr>
      </w:pPr>
    </w:p>
    <w:sectPr w:rsidR="00DA0494" w:rsidRPr="009A5B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CEDDC" w14:textId="77777777" w:rsidR="00066069" w:rsidRDefault="00066069" w:rsidP="0090356C">
      <w:pPr>
        <w:spacing w:after="0" w:line="240" w:lineRule="auto"/>
      </w:pPr>
      <w:r>
        <w:separator/>
      </w:r>
    </w:p>
  </w:endnote>
  <w:endnote w:type="continuationSeparator" w:id="0">
    <w:p w14:paraId="6C6D2EA7" w14:textId="77777777" w:rsidR="00066069" w:rsidRDefault="00066069" w:rsidP="0090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746980" w14:textId="77777777" w:rsidR="00066069" w:rsidRDefault="00066069" w:rsidP="0090356C">
      <w:pPr>
        <w:spacing w:after="0" w:line="240" w:lineRule="auto"/>
      </w:pPr>
      <w:r>
        <w:separator/>
      </w:r>
    </w:p>
  </w:footnote>
  <w:footnote w:type="continuationSeparator" w:id="0">
    <w:p w14:paraId="2CEBD0D8" w14:textId="77777777" w:rsidR="00066069" w:rsidRDefault="00066069" w:rsidP="00903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LAwNTcysTAyMjVW0lEKTi0uzszPAykwqgUAuM3ZnSwAAAA="/>
  </w:docVars>
  <w:rsids>
    <w:rsidRoot w:val="004362BC"/>
    <w:rsid w:val="00002783"/>
    <w:rsid w:val="000037AC"/>
    <w:rsid w:val="0002779E"/>
    <w:rsid w:val="00066069"/>
    <w:rsid w:val="000D63AA"/>
    <w:rsid w:val="001D4CD5"/>
    <w:rsid w:val="001E1D53"/>
    <w:rsid w:val="002445A0"/>
    <w:rsid w:val="00246160"/>
    <w:rsid w:val="002556A3"/>
    <w:rsid w:val="00284435"/>
    <w:rsid w:val="002A1B87"/>
    <w:rsid w:val="002A653A"/>
    <w:rsid w:val="002A6A3A"/>
    <w:rsid w:val="00390596"/>
    <w:rsid w:val="00392737"/>
    <w:rsid w:val="00396EE5"/>
    <w:rsid w:val="00414CF3"/>
    <w:rsid w:val="004362BC"/>
    <w:rsid w:val="0046026B"/>
    <w:rsid w:val="004F6C55"/>
    <w:rsid w:val="005478F9"/>
    <w:rsid w:val="005670F6"/>
    <w:rsid w:val="005C41D3"/>
    <w:rsid w:val="005E3405"/>
    <w:rsid w:val="006110DA"/>
    <w:rsid w:val="006C39B5"/>
    <w:rsid w:val="00742BE6"/>
    <w:rsid w:val="007463E7"/>
    <w:rsid w:val="0077089F"/>
    <w:rsid w:val="007849DC"/>
    <w:rsid w:val="007B5B77"/>
    <w:rsid w:val="007B7F62"/>
    <w:rsid w:val="0080736E"/>
    <w:rsid w:val="00812B7B"/>
    <w:rsid w:val="00813915"/>
    <w:rsid w:val="00834A3E"/>
    <w:rsid w:val="0087601A"/>
    <w:rsid w:val="008C53B2"/>
    <w:rsid w:val="008F08E6"/>
    <w:rsid w:val="0090356C"/>
    <w:rsid w:val="00953264"/>
    <w:rsid w:val="009A5B04"/>
    <w:rsid w:val="009F2A60"/>
    <w:rsid w:val="00B11505"/>
    <w:rsid w:val="00BB4F49"/>
    <w:rsid w:val="00C61FDB"/>
    <w:rsid w:val="00CB08BF"/>
    <w:rsid w:val="00D13A56"/>
    <w:rsid w:val="00D15CB7"/>
    <w:rsid w:val="00DA0494"/>
    <w:rsid w:val="00DA2450"/>
    <w:rsid w:val="00E5481B"/>
    <w:rsid w:val="00E75C1D"/>
    <w:rsid w:val="00EE6EAA"/>
    <w:rsid w:val="00F60A42"/>
    <w:rsid w:val="00FE50A1"/>
    <w:rsid w:val="00FF6354"/>
    <w:rsid w:val="00FF7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EE458"/>
  <w15:chartTrackingRefBased/>
  <w15:docId w15:val="{B8369720-4588-4ECD-BB80-879C0197E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36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B08BF"/>
    <w:pPr>
      <w:ind w:left="720"/>
      <w:contextualSpacing/>
    </w:pPr>
  </w:style>
  <w:style w:type="paragraph" w:customStyle="1" w:styleId="Default">
    <w:name w:val="Default"/>
    <w:rsid w:val="00CB08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9035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356C"/>
  </w:style>
  <w:style w:type="paragraph" w:styleId="AltBilgi">
    <w:name w:val="footer"/>
    <w:basedOn w:val="Normal"/>
    <w:link w:val="AltBilgiChar"/>
    <w:uiPriority w:val="99"/>
    <w:unhideWhenUsed/>
    <w:rsid w:val="009035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3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F1D2AC-F71E-4420-A5D7-4444DEA95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98</Words>
  <Characters>11962</Characters>
  <Application>Microsoft Office Word</Application>
  <DocSecurity>0</DocSecurity>
  <Lines>99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KUROĞLU</cp:lastModifiedBy>
  <cp:revision>2</cp:revision>
  <dcterms:created xsi:type="dcterms:W3CDTF">2023-12-22T07:58:00Z</dcterms:created>
  <dcterms:modified xsi:type="dcterms:W3CDTF">2023-12-22T07:58:00Z</dcterms:modified>
</cp:coreProperties>
</file>